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FD0E9B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bookmarkStart w:id="0" w:name="_GoBack"/>
            <w:bookmarkEnd w:id="0"/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002C8D" w:rsidRDefault="00002C8D" w:rsidP="00AB3192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99008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Biologie</w:t>
            </w:r>
            <w:r w:rsidR="00AB3192" w:rsidRPr="00AB319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fr-FR" w:eastAsia="fr-FR"/>
              </w:rPr>
              <w:t xml:space="preserve"> 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9E213D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9E213D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7254A8" w:rsidRPr="00990082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Bio</w:t>
            </w:r>
            <w:r w:rsidR="00167BF8" w:rsidRPr="00990082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-S</w:t>
            </w:r>
            <w:r w:rsidR="007254A8" w:rsidRPr="00990082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tatistique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691"/>
        <w:gridCol w:w="3535"/>
        <w:gridCol w:w="1701"/>
        <w:gridCol w:w="1468"/>
        <w:gridCol w:w="1226"/>
        <w:gridCol w:w="1003"/>
      </w:tblGrid>
      <w:tr w:rsidR="00CF5DB4" w:rsidRPr="009E213D" w:rsidTr="0065673E">
        <w:trPr>
          <w:tblCellSpacing w:w="0" w:type="dxa"/>
        </w:trPr>
        <w:tc>
          <w:tcPr>
            <w:tcW w:w="5226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3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F5DB4" w:rsidP="00167BF8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167BF8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Mohamed BEKIRI</w:t>
            </w:r>
          </w:p>
        </w:tc>
      </w:tr>
      <w:tr w:rsidR="00CF5DB4" w:rsidRPr="009E213D" w:rsidTr="0065673E">
        <w:trPr>
          <w:trHeight w:val="249"/>
          <w:tblCellSpacing w:w="0" w:type="dxa"/>
        </w:trPr>
        <w:tc>
          <w:tcPr>
            <w:tcW w:w="5226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39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7254A8" w:rsidTr="0065673E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5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254A8" w:rsidRDefault="009B4C7E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6" w:history="1">
              <w:r w:rsidR="007254A8" w:rsidRPr="005C30F3">
                <w:rPr>
                  <w:rStyle w:val="Lienhypertexte"/>
                  <w:lang w:val="fr-FR"/>
                </w:rPr>
                <w:t>mohamed.bekiri</w:t>
              </w:r>
              <w:r w:rsidR="007254A8" w:rsidRPr="005C30F3">
                <w:rPr>
                  <w:rStyle w:val="Lienhypertexte"/>
                  <w:rFonts w:ascii="Times New Roman" w:eastAsia="Times New Roman" w:hAnsi="Times New Roman" w:cs="Times New Roman"/>
                  <w:lang w:val="fr-FR" w:eastAsia="fr-FR"/>
                </w:rPr>
                <w:t>@univ-mascara.dz</w:t>
              </w:r>
            </w:hyperlink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4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90082" w:rsidRDefault="0065673E" w:rsidP="0065673E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>Dimanche</w:t>
            </w:r>
          </w:p>
        </w:tc>
        <w:tc>
          <w:tcPr>
            <w:tcW w:w="12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90082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0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90082" w:rsidRDefault="00DF2361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3</w:t>
            </w:r>
            <w:r w:rsidR="007254A8" w:rsidRPr="00990082">
              <w:rPr>
                <w:rFonts w:ascii="Times New Roman" w:eastAsia="Times New Roman" w:hAnsi="Times New Roman" w:cs="Times New Roman"/>
                <w:lang w:val="fr-FR" w:eastAsia="fr-FR"/>
              </w:rPr>
              <w:t>h</w:t>
            </w:r>
            <w:r w:rsidR="00C50F72" w:rsidRPr="00990082">
              <w:rPr>
                <w:rFonts w:ascii="Times New Roman" w:eastAsia="Times New Roman" w:hAnsi="Times New Roman" w:cs="Times New Roman"/>
                <w:lang w:val="fr-FR" w:eastAsia="fr-FR"/>
              </w:rPr>
              <w:t> .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00</w:t>
            </w:r>
          </w:p>
        </w:tc>
      </w:tr>
      <w:tr w:rsidR="00CF5DB4" w:rsidRPr="007254A8" w:rsidTr="0065673E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5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4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90082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2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90082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0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90082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7254A8" w:rsidTr="0065673E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5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4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90082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2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90082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0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90082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:rsidTr="0065673E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5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4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90082" w:rsidRDefault="00AB3192" w:rsidP="0065673E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>Salles TD</w:t>
            </w:r>
            <w:r w:rsidR="007254A8" w:rsidRPr="00990082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17</w:t>
            </w:r>
          </w:p>
        </w:tc>
        <w:tc>
          <w:tcPr>
            <w:tcW w:w="12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90082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0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90082" w:rsidRDefault="007254A8" w:rsidP="0065673E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>22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043"/>
        <w:gridCol w:w="1455"/>
        <w:gridCol w:w="1296"/>
        <w:gridCol w:w="1029"/>
        <w:gridCol w:w="1163"/>
        <w:gridCol w:w="872"/>
        <w:gridCol w:w="1014"/>
        <w:gridCol w:w="872"/>
      </w:tblGrid>
      <w:tr w:rsidR="00C4042F" w:rsidRPr="009E213D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C50F72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7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:rsidTr="00C50F72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90082" w:rsidRDefault="00167BF8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>Mohamed BEKIRI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90082" w:rsidRDefault="00167BF8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 xml:space="preserve">Salles TD </w:t>
            </w:r>
          </w:p>
        </w:tc>
        <w:tc>
          <w:tcPr>
            <w:tcW w:w="6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90082" w:rsidRDefault="0065673E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>Dimanche</w:t>
            </w:r>
          </w:p>
        </w:tc>
        <w:tc>
          <w:tcPr>
            <w:tcW w:w="47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90082" w:rsidRDefault="00C50F72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>13h .0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C50F72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E523AF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523AF">
              <w:rPr>
                <w:rFonts w:ascii="Times New Roman" w:eastAsia="Times New Roman" w:hAnsi="Times New Roman" w:cs="Times New Roman"/>
                <w:lang w:val="fr-FR" w:eastAsia="fr-FR"/>
              </w:rPr>
              <w:t>Mohamed BEKIRI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E523AF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523AF">
              <w:rPr>
                <w:rFonts w:ascii="Times New Roman" w:eastAsia="Times New Roman" w:hAnsi="Times New Roman" w:cs="Times New Roman"/>
                <w:lang w:val="fr-FR" w:eastAsia="fr-FR"/>
              </w:rPr>
              <w:t>Salle TD</w:t>
            </w:r>
          </w:p>
        </w:tc>
        <w:tc>
          <w:tcPr>
            <w:tcW w:w="6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E523AF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523AF"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47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E523AF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08h.3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E523AF" w:rsidRPr="00DB2804" w:rsidTr="00C50F72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523AF">
              <w:rPr>
                <w:rFonts w:ascii="Times New Roman" w:eastAsia="Times New Roman" w:hAnsi="Times New Roman" w:cs="Times New Roman"/>
                <w:lang w:val="fr-FR" w:eastAsia="fr-FR"/>
              </w:rPr>
              <w:t>Mohamed BEKIRI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523AF">
              <w:rPr>
                <w:rFonts w:ascii="Times New Roman" w:eastAsia="Times New Roman" w:hAnsi="Times New Roman" w:cs="Times New Roman"/>
                <w:lang w:val="fr-FR" w:eastAsia="fr-FR"/>
              </w:rPr>
              <w:t>Salle TD</w:t>
            </w:r>
          </w:p>
        </w:tc>
        <w:tc>
          <w:tcPr>
            <w:tcW w:w="6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523AF"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47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0h.15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E523AF" w:rsidRPr="00DB2804" w:rsidTr="00C50F72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523AF">
              <w:rPr>
                <w:rFonts w:ascii="Times New Roman" w:eastAsia="Times New Roman" w:hAnsi="Times New Roman" w:cs="Times New Roman"/>
                <w:lang w:val="fr-FR" w:eastAsia="fr-FR"/>
              </w:rPr>
              <w:t>Mohamed BEKIRI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523AF">
              <w:rPr>
                <w:rFonts w:ascii="Times New Roman" w:eastAsia="Times New Roman" w:hAnsi="Times New Roman" w:cs="Times New Roman"/>
                <w:lang w:val="fr-FR" w:eastAsia="fr-FR"/>
              </w:rPr>
              <w:t>Salle TD</w:t>
            </w:r>
          </w:p>
        </w:tc>
        <w:tc>
          <w:tcPr>
            <w:tcW w:w="6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523AF"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47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3h.0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E523AF" w:rsidRPr="00DB2804" w:rsidTr="00C50F72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523AF">
              <w:rPr>
                <w:rFonts w:ascii="Times New Roman" w:eastAsia="Times New Roman" w:hAnsi="Times New Roman" w:cs="Times New Roman"/>
                <w:lang w:val="fr-FR" w:eastAsia="fr-FR"/>
              </w:rPr>
              <w:t>Mohamed BEKIRI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523AF">
              <w:rPr>
                <w:rFonts w:ascii="Times New Roman" w:eastAsia="Times New Roman" w:hAnsi="Times New Roman" w:cs="Times New Roman"/>
                <w:lang w:val="fr-FR" w:eastAsia="fr-FR"/>
              </w:rPr>
              <w:t>Salle TD</w:t>
            </w:r>
          </w:p>
        </w:tc>
        <w:tc>
          <w:tcPr>
            <w:tcW w:w="6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523AF"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47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4h.45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523AF" w:rsidRPr="00E523AF" w:rsidRDefault="00E523AF" w:rsidP="006E7841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C50F72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002C8D" w:rsidRPr="009E213D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9E213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B1D59" w:rsidRPr="007B1D59" w:rsidRDefault="00A9090D" w:rsidP="007B1D59">
            <w:pPr>
              <w:spacing w:before="100" w:beforeAutospacing="1" w:after="142" w:line="276" w:lineRule="auto"/>
              <w:rPr>
                <w:lang w:val="fr-FR"/>
              </w:rPr>
            </w:pPr>
            <w:r w:rsidRPr="00990082">
              <w:rPr>
                <w:lang w:val="fr-FR"/>
              </w:rPr>
              <w:t>Découvrir les méthodes d’estimation utilisées en statistique</w:t>
            </w:r>
            <w:r w:rsidR="00CB7B4A">
              <w:rPr>
                <w:lang w:val="fr-FR"/>
              </w:rPr>
              <w:t xml:space="preserve"> en particulier les différents tests d’hypothèses 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90082" w:rsidRDefault="00AB319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>Méthodologie</w:t>
            </w:r>
          </w:p>
        </w:tc>
      </w:tr>
      <w:tr w:rsidR="00002C8D" w:rsidRPr="009E213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990082" w:rsidRDefault="000633CD" w:rsidP="00FD0E9B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>Statistique descriptive, rappels sur les probabilités, théorie d’estimation, corrélation et régression linéaire simple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90082" w:rsidRDefault="000633C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>4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90082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90082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>25%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90082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  <w:r w:rsidR="00380716" w:rsidRPr="00990082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9E213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90082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90082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Note de Test + Note Participation + Note Assiduité</w:t>
            </w:r>
          </w:p>
        </w:tc>
      </w:tr>
      <w:tr w:rsidR="00002C8D" w:rsidRPr="009B4C7E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90082" w:rsidRDefault="00AB3192" w:rsidP="00024695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90082">
              <w:rPr>
                <w:lang w:val="fr-FR"/>
              </w:rPr>
              <w:t xml:space="preserve">Maîtriser </w:t>
            </w:r>
            <w:proofErr w:type="gramStart"/>
            <w:r w:rsidRPr="00990082">
              <w:rPr>
                <w:lang w:val="fr-FR"/>
              </w:rPr>
              <w:t xml:space="preserve">les </w:t>
            </w:r>
            <w:r w:rsidR="00024695">
              <w:rPr>
                <w:lang w:val="fr-FR"/>
              </w:rPr>
              <w:t>différents tests statistique</w:t>
            </w:r>
            <w:proofErr w:type="gramEnd"/>
            <w:r w:rsidR="00FD0E9B" w:rsidRPr="00990082">
              <w:rPr>
                <w:lang w:val="fr-FR"/>
              </w:rPr>
              <w:t>.</w:t>
            </w: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151"/>
        <w:gridCol w:w="943"/>
        <w:gridCol w:w="830"/>
        <w:gridCol w:w="1023"/>
        <w:gridCol w:w="1551"/>
        <w:gridCol w:w="1498"/>
        <w:gridCol w:w="1605"/>
        <w:gridCol w:w="1739"/>
      </w:tblGrid>
      <w:tr w:rsidR="00002C8D" w:rsidRPr="009E213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213D" w:rsidRDefault="009E213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Dimanche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213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213D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213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213D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213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213D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213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213D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213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213D"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213D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213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213D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213D" w:rsidRDefault="009E213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Dimanche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213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213D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213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213D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213D" w:rsidRDefault="009E213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213D" w:rsidRDefault="009E213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213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213D"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213D" w:rsidRDefault="003E0FA6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213D">
              <w:rPr>
                <w:rFonts w:ascii="Times New Roman" w:eastAsia="Times New Roman" w:hAnsi="Times New Roman" w:cs="Times New Roman"/>
                <w:lang w:val="fr-FR" w:eastAsia="fr-FR"/>
              </w:rPr>
              <w:t>Online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E213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213D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</w:tbl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34"/>
        <w:gridCol w:w="7764"/>
      </w:tblGrid>
      <w:tr w:rsidR="00002C8D" w:rsidRPr="00002C8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9E213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FD0E9B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23AF" w:rsidRDefault="009E213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523AF">
              <w:rPr>
                <w:rFonts w:ascii="Times New Roman" w:eastAsia="Times New Roman" w:hAnsi="Times New Roman" w:cs="Times New Roman"/>
                <w:lang w:val="fr-FR" w:eastAsia="fr-FR"/>
              </w:rPr>
              <w:t>Word, Excel, Latex</w:t>
            </w:r>
            <w:r w:rsidR="00E92070" w:rsidRPr="00E523A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</w:p>
        </w:tc>
      </w:tr>
      <w:tr w:rsidR="00002C8D" w:rsidRPr="009E213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9E213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Biostatistique cours et exercices, Abdelkader BENKHALED, Université de Mascara, SNV Biologie</w:t>
            </w:r>
          </w:p>
        </w:tc>
      </w:tr>
      <w:tr w:rsidR="00002C8D" w:rsidRPr="009E213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9E213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9E213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159"/>
        <w:gridCol w:w="7465"/>
      </w:tblGrid>
      <w:tr w:rsidR="00002C8D" w:rsidRPr="009E213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9E213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7B736F" w:rsidRDefault="008F7742" w:rsidP="003B388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E213D">
              <w:rPr>
                <w:rFonts w:ascii="Times New Roman" w:eastAsia="Times New Roman" w:hAnsi="Times New Roman" w:cs="Times New Roman"/>
                <w:lang w:val="fr-FR" w:eastAsia="fr-FR"/>
              </w:rPr>
              <w:t>Etre capable de faire un test statistique</w:t>
            </w:r>
            <w:r w:rsidR="009E213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, possibilité d’utiliser </w:t>
            </w:r>
            <w:r w:rsidR="007B736F">
              <w:rPr>
                <w:rFonts w:ascii="Times New Roman" w:eastAsia="Times New Roman" w:hAnsi="Times New Roman" w:cs="Times New Roman"/>
                <w:lang w:val="fr-FR" w:eastAsia="fr-FR"/>
              </w:rPr>
              <w:t>les commandes de base de la language de R</w:t>
            </w:r>
          </w:p>
        </w:tc>
      </w:tr>
      <w:tr w:rsidR="00002C8D" w:rsidRPr="007B736F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B736F" w:rsidRDefault="007B736F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Possibilité d’appliquer les techniques de statistique au moyen du language R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0D3C33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B7C80" w:rsidRPr="00667FFD" w:rsidRDefault="00667FFD" w:rsidP="00667FFD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Theme="majorBidi" w:hAnsiTheme="majorBidi" w:cstheme="majorBidi"/>
                <w:lang w:val="fr-FR"/>
              </w:rPr>
            </w:pPr>
            <w:r>
              <w:rPr>
                <w:rFonts w:asciiTheme="majorBidi" w:hAnsiTheme="majorBidi" w:cstheme="majorBidi"/>
                <w:lang w:val="fr-FR"/>
              </w:rPr>
              <w:t xml:space="preserve">D. </w:t>
            </w:r>
            <w:proofErr w:type="spellStart"/>
            <w:r>
              <w:rPr>
                <w:rFonts w:asciiTheme="majorBidi" w:hAnsiTheme="majorBidi" w:cstheme="majorBidi"/>
                <w:lang w:val="fr-FR"/>
              </w:rPr>
              <w:t>Gregoire</w:t>
            </w:r>
            <w:proofErr w:type="spellEnd"/>
            <w:r>
              <w:rPr>
                <w:rFonts w:asciiTheme="majorBidi" w:hAnsiTheme="majorBidi" w:cstheme="majorBidi"/>
                <w:lang w:val="fr-FR"/>
              </w:rPr>
              <w:t>. Probabilités et statistiques pour l’</w:t>
            </w:r>
            <w:r w:rsidR="000D3C33" w:rsidRPr="000D3C33">
              <w:rPr>
                <w:rFonts w:asciiTheme="majorBidi" w:hAnsiTheme="majorBidi" w:cstheme="majorBidi"/>
                <w:lang w:val="fr-FR"/>
              </w:rPr>
              <w:t xml:space="preserve">enseignement. </w:t>
            </w:r>
            <w:r>
              <w:rPr>
                <w:rFonts w:asciiTheme="majorBidi" w:hAnsiTheme="majorBidi" w:cstheme="majorBidi"/>
                <w:lang w:val="fr-FR"/>
              </w:rPr>
              <w:t xml:space="preserve">DUNOD, </w:t>
            </w:r>
            <w:r w:rsidR="000D3C33" w:rsidRPr="00667FFD">
              <w:rPr>
                <w:rFonts w:asciiTheme="majorBidi" w:hAnsiTheme="majorBidi" w:cstheme="majorBidi"/>
                <w:lang w:val="fr-FR"/>
              </w:rPr>
              <w:t>(2015).</w:t>
            </w:r>
          </w:p>
          <w:p w:rsidR="000D3C33" w:rsidRPr="00667FFD" w:rsidRDefault="000D3C33" w:rsidP="00D666C3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rFonts w:asciiTheme="majorBidi" w:hAnsiTheme="majorBidi" w:cstheme="majorBidi"/>
                <w:lang w:val="fr-FR"/>
              </w:rPr>
            </w:pPr>
            <w:r w:rsidRPr="000D3C33">
              <w:rPr>
                <w:rFonts w:asciiTheme="majorBidi" w:hAnsiTheme="majorBidi" w:cstheme="majorBidi"/>
                <w:lang w:val="fr-FR"/>
              </w:rPr>
              <w:t xml:space="preserve">G. </w:t>
            </w:r>
            <w:proofErr w:type="spellStart"/>
            <w:r w:rsidRPr="000D3C33">
              <w:rPr>
                <w:rFonts w:asciiTheme="majorBidi" w:hAnsiTheme="majorBidi" w:cstheme="majorBidi"/>
                <w:lang w:val="fr-FR"/>
              </w:rPr>
              <w:t>Saporta</w:t>
            </w:r>
            <w:proofErr w:type="spellEnd"/>
            <w:r w:rsidRPr="000D3C33">
              <w:rPr>
                <w:rFonts w:asciiTheme="majorBidi" w:hAnsiTheme="majorBidi" w:cstheme="majorBidi"/>
                <w:lang w:val="fr-FR"/>
              </w:rPr>
              <w:t xml:space="preserve">. </w:t>
            </w:r>
            <w:r w:rsidR="00667FFD" w:rsidRPr="000D3C33">
              <w:rPr>
                <w:rFonts w:asciiTheme="majorBidi" w:hAnsiTheme="majorBidi" w:cstheme="majorBidi"/>
                <w:lang w:val="fr-FR"/>
              </w:rPr>
              <w:t>Pr</w:t>
            </w:r>
            <w:r w:rsidR="00667FFD">
              <w:rPr>
                <w:rFonts w:asciiTheme="majorBidi" w:hAnsiTheme="majorBidi" w:cstheme="majorBidi"/>
                <w:lang w:val="fr-FR"/>
              </w:rPr>
              <w:t>obabilités, analyse des donné</w:t>
            </w:r>
            <w:r w:rsidRPr="000D3C33">
              <w:rPr>
                <w:rFonts w:asciiTheme="majorBidi" w:hAnsiTheme="majorBidi" w:cstheme="majorBidi"/>
                <w:lang w:val="fr-FR"/>
              </w:rPr>
              <w:t xml:space="preserve">es et statistique. </w:t>
            </w:r>
            <w:proofErr w:type="spellStart"/>
            <w:r w:rsidRPr="00667FFD">
              <w:rPr>
                <w:rFonts w:asciiTheme="majorBidi" w:hAnsiTheme="majorBidi" w:cstheme="majorBidi"/>
                <w:lang w:val="fr-FR"/>
              </w:rPr>
              <w:t>Technip</w:t>
            </w:r>
            <w:proofErr w:type="spellEnd"/>
            <w:r w:rsidRPr="00667FFD">
              <w:rPr>
                <w:rFonts w:asciiTheme="majorBidi" w:hAnsiTheme="majorBidi" w:cstheme="majorBidi"/>
                <w:lang w:val="fr-FR"/>
              </w:rPr>
              <w:t>, Paris, ´ (1990).</w:t>
            </w:r>
          </w:p>
          <w:p w:rsidR="000D3C33" w:rsidRPr="000D3C33" w:rsidRDefault="000D3C33" w:rsidP="00D666C3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lang w:val="fr-FR"/>
              </w:rPr>
            </w:pPr>
            <w:r w:rsidRPr="000D3C33">
              <w:rPr>
                <w:rFonts w:asciiTheme="majorBidi" w:hAnsiTheme="majorBidi" w:cstheme="majorBidi"/>
                <w:lang w:val="fr-FR"/>
              </w:rPr>
              <w:t xml:space="preserve">P.-A. Cornillon et E. </w:t>
            </w:r>
            <w:proofErr w:type="spellStart"/>
            <w:r w:rsidRPr="000D3C33">
              <w:rPr>
                <w:rFonts w:asciiTheme="majorBidi" w:hAnsiTheme="majorBidi" w:cstheme="majorBidi"/>
                <w:lang w:val="fr-FR"/>
              </w:rPr>
              <w:t>Matzner-Løber</w:t>
            </w:r>
            <w:proofErr w:type="spellEnd"/>
            <w:r w:rsidRPr="000D3C33">
              <w:rPr>
                <w:rFonts w:asciiTheme="majorBidi" w:hAnsiTheme="majorBidi" w:cstheme="majorBidi"/>
                <w:lang w:val="fr-FR"/>
              </w:rPr>
              <w:t xml:space="preserve">. </w:t>
            </w:r>
            <w:r w:rsidR="00667FFD" w:rsidRPr="000D3C33">
              <w:rPr>
                <w:rFonts w:asciiTheme="majorBidi" w:hAnsiTheme="majorBidi" w:cstheme="majorBidi"/>
                <w:lang w:val="fr-FR"/>
              </w:rPr>
              <w:t>Régression</w:t>
            </w:r>
            <w:r w:rsidRPr="000D3C33">
              <w:rPr>
                <w:rFonts w:asciiTheme="majorBidi" w:hAnsiTheme="majorBidi" w:cstheme="majorBidi"/>
                <w:lang w:val="fr-FR"/>
              </w:rPr>
              <w:t xml:space="preserve"> avec R. Springer, Paris, ´ (2010)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D3C33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F24B7" w:rsidRPr="001F24B7" w:rsidRDefault="000D3C33" w:rsidP="001F24B7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Biostatistique</w:t>
            </w:r>
            <w:proofErr w:type="spellEnd"/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cours et exercices, Abdelkader BENKHALED, Université de Mascara, SNV Biologie</w:t>
            </w:r>
            <w:r w:rsidR="001F24B7">
              <w:rPr>
                <w:rFonts w:ascii="Times New Roman" w:eastAsia="Times New Roman" w:hAnsi="Times New Roman" w:cs="Times New Roman"/>
                <w:lang w:val="fr-FR" w:eastAsia="fr-FR"/>
              </w:rPr>
              <w:t xml:space="preserve"> : </w:t>
            </w:r>
            <w:hyperlink r:id="rId7" w:history="1">
              <w:r w:rsidR="001F24B7" w:rsidRPr="001F24B7">
                <w:rPr>
                  <w:rStyle w:val="Lienhypertexte"/>
                  <w:rFonts w:asciiTheme="majorBidi" w:hAnsiTheme="majorBidi" w:cstheme="majorBidi"/>
                  <w:lang w:val="fr-FR"/>
                </w:rPr>
                <w:t>http://localhost:8080/xmlui/handle/123456789/564</w:t>
              </w:r>
            </w:hyperlink>
          </w:p>
          <w:p w:rsidR="001F24B7" w:rsidRPr="001F24B7" w:rsidRDefault="001F24B7" w:rsidP="001F24B7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2903A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F24B7" w:rsidRPr="001F24B7" w:rsidRDefault="009B4C7E" w:rsidP="001F24B7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8" w:history="1">
              <w:r w:rsidR="001F24B7" w:rsidRPr="001F24B7">
                <w:rPr>
                  <w:rStyle w:val="Lienhypertexte"/>
                  <w:rFonts w:asciiTheme="majorBidi" w:hAnsiTheme="majorBidi" w:cstheme="majorBidi"/>
                  <w:lang w:val="fr-FR"/>
                </w:rPr>
                <w:t>http://localhost:8080/xmlui/handle/123456789/564</w:t>
              </w:r>
            </w:hyperlink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24695"/>
    <w:rsid w:val="000328D8"/>
    <w:rsid w:val="000633CD"/>
    <w:rsid w:val="000D3C33"/>
    <w:rsid w:val="001227E4"/>
    <w:rsid w:val="00167BF8"/>
    <w:rsid w:val="001F24B7"/>
    <w:rsid w:val="002903A6"/>
    <w:rsid w:val="002F4340"/>
    <w:rsid w:val="002F4AFD"/>
    <w:rsid w:val="00380716"/>
    <w:rsid w:val="003B3886"/>
    <w:rsid w:val="003E0FA6"/>
    <w:rsid w:val="00502E26"/>
    <w:rsid w:val="00546E11"/>
    <w:rsid w:val="005600EF"/>
    <w:rsid w:val="00624B98"/>
    <w:rsid w:val="0065673E"/>
    <w:rsid w:val="00667FFD"/>
    <w:rsid w:val="00676DBC"/>
    <w:rsid w:val="006F1195"/>
    <w:rsid w:val="007254A8"/>
    <w:rsid w:val="007470E0"/>
    <w:rsid w:val="007720BD"/>
    <w:rsid w:val="007B1D59"/>
    <w:rsid w:val="007B736F"/>
    <w:rsid w:val="007E4226"/>
    <w:rsid w:val="008823B3"/>
    <w:rsid w:val="008B2CC1"/>
    <w:rsid w:val="008F40B8"/>
    <w:rsid w:val="008F7742"/>
    <w:rsid w:val="00990082"/>
    <w:rsid w:val="009B4C7E"/>
    <w:rsid w:val="009E213D"/>
    <w:rsid w:val="00A4010D"/>
    <w:rsid w:val="00A7192C"/>
    <w:rsid w:val="00A9090D"/>
    <w:rsid w:val="00AB3192"/>
    <w:rsid w:val="00B46F2E"/>
    <w:rsid w:val="00BB7C80"/>
    <w:rsid w:val="00C4042F"/>
    <w:rsid w:val="00C50F72"/>
    <w:rsid w:val="00CB7B4A"/>
    <w:rsid w:val="00CE03D5"/>
    <w:rsid w:val="00CF5DB4"/>
    <w:rsid w:val="00D666C3"/>
    <w:rsid w:val="00D84160"/>
    <w:rsid w:val="00DB2804"/>
    <w:rsid w:val="00DF2361"/>
    <w:rsid w:val="00E523AF"/>
    <w:rsid w:val="00E92070"/>
    <w:rsid w:val="00F031CB"/>
    <w:rsid w:val="00F26A2E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0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80/xmlui/handle/123456789/564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localhost:8080/xmlui/handle/123456789/56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ohamed.bekiri@univ-mascara.dz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4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rt</cp:lastModifiedBy>
  <cp:revision>2</cp:revision>
  <dcterms:created xsi:type="dcterms:W3CDTF">2023-03-05T11:14:00Z</dcterms:created>
  <dcterms:modified xsi:type="dcterms:W3CDTF">2023-03-05T11:14:00Z</dcterms:modified>
</cp:coreProperties>
</file>